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eanographic</w:t>
      </w:r>
      <w:r>
        <w:t xml:space="preserve"> </w:t>
      </w:r>
      <w:r>
        <w:t xml:space="preserve">Research</w:t>
      </w:r>
      <w:r>
        <w:t xml:space="preserve"> </w:t>
      </w:r>
      <w:r>
        <w:t xml:space="preserve">in</w:t>
      </w:r>
      <w:r>
        <w:t xml:space="preserve"> </w:t>
      </w:r>
      <w:r>
        <w:t xml:space="preserve">Jeddah</w:t>
      </w:r>
    </w:p>
    <w:bookmarkStart w:id="21" w:name="X7ffb728cc96561483ff42900c564511ce6402b8"/>
    <w:p>
      <w:pPr>
        <w:pStyle w:val="Heading1"/>
      </w:pPr>
      <w:r>
        <w:t xml:space="preserve">Scholarship Application Letter for Oceanographic Research in Saudi Arabia Jeddah</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King Abdullah University of Science and Technology (KAUST)</w:t>
      </w:r>
      <w:r>
        <w:br/>
      </w:r>
      <w:r>
        <w:t xml:space="preserve">Thuwal, Saudi Arabia</w:t>
      </w:r>
    </w:p>
    <w:bookmarkStart w:id="20" w:name="X2f9e17ca8183b658bdc7718eec80e623844a5ce"/>
    <w:p>
      <w:pPr>
        <w:pStyle w:val="Heading2"/>
      </w:pPr>
      <w:r>
        <w:t xml:space="preserve">Subject: Scholarship Application for Advanced Oceanographic Research Focused on the Red Sea Ecosystems Near Jeddah</w:t>
      </w:r>
    </w:p>
    <w:p>
      <w:pPr>
        <w:pStyle w:val="FirstParagraph"/>
      </w:pPr>
      <w:r>
        <w:t xml:space="preserve">To the Esteemed Members of the Admissions Committee,</w:t>
      </w:r>
    </w:p>
    <w:p>
      <w:pPr>
        <w:pStyle w:val="BodyText"/>
      </w:pPr>
      <w:r>
        <w:t xml:space="preserve">It is with profound enthusiasm and unwavering commitment to marine science that I submit this Scholarship Application Letter seeking financial support for my advanced studies in Oceanography at your esteemed institution. As an aspiring Oceanographer deeply committed to understanding and preserving our planet's most vital ecosystems, I am drawn to Saudi Arabia Jeddah's unique position at the forefront of Red Sea marine research—a region of extraordinary biological diversity and strategic significance within the Kingdom's Vision 2030 initiative.</w:t>
      </w:r>
    </w:p>
    <w:p>
      <w:pPr>
        <w:pStyle w:val="BodyText"/>
      </w:pPr>
      <w:r>
        <w:t xml:space="preserve">My academic journey has been meticulously aligned with preparing me for this specialized field. I hold a Bachelor of Science in Marine Biology from [University Name], where I graduated with honors, focusing on coral reef ecology. My undergraduate thesis, "Assessing Microplastic Accumulation in Coastal Sediments of the Arabian Gulf," provided foundational experience in oceanographic fieldwork and data analysis. This project required me to develop expertise in water sampling protocols, spectrophotometric analysis, and GIS mapping—skills directly transferable to the complex marine environment surrounding Jeddah. I further strengthened my technical proficiency through internships with [Relevant Organization], where I contributed to a regional study on coastal erosion patterns along the Saudi Red Sea coastline.</w:t>
      </w:r>
    </w:p>
    <w:p>
      <w:pPr>
        <w:pStyle w:val="BodyText"/>
      </w:pPr>
      <w:r>
        <w:t xml:space="preserve">What compels me most toward this field is the urgent need for scientifically informed stewardship of the Red Sea, particularly near Jeddah. As an Oceanographer, I recognize that this sea—the only major tropical sea with significant biodiversity yet relatively low human impact—faces accelerating threats from climate change, coastal development, and pollution. The port city of Jeddah, as Saudi Arabia's second-largest urban center and a critical hub for maritime commerce in the Red Sea region, presents both challenges and unparalleled opportunities for impactful research. My proposed research framework directly addresses these priorities:</w:t>
      </w:r>
    </w:p>
    <w:p>
      <w:pPr>
        <w:numPr>
          <w:ilvl w:val="0"/>
          <w:numId w:val="1001"/>
        </w:numPr>
        <w:pStyle w:val="Compact"/>
      </w:pPr>
      <w:r>
        <w:rPr>
          <w:bCs/>
          <w:b/>
        </w:rPr>
        <w:t xml:space="preserve">Project Title:</w:t>
      </w:r>
      <w:r>
        <w:t xml:space="preserve"> </w:t>
      </w:r>
      <w:r>
        <w:t xml:space="preserve">"Assessing Thermal Stress Resilience in Symbiodiniaceae Communities of Jeddah's Coral Reefs under Rapid Climate Shifts"</w:t>
      </w:r>
    </w:p>
    <w:p>
      <w:pPr>
        <w:numPr>
          <w:ilvl w:val="0"/>
          <w:numId w:val="1001"/>
        </w:numPr>
        <w:pStyle w:val="Compact"/>
      </w:pPr>
      <w:r>
        <w:rPr>
          <w:bCs/>
          <w:b/>
        </w:rPr>
        <w:t xml:space="preserve">Research Focus:</w:t>
      </w:r>
      <w:r>
        <w:t xml:space="preserve"> </w:t>
      </w:r>
      <w:r>
        <w:t xml:space="preserve">Investigating how native coral symbionts in nearshore Jeddah reefs adapt to increasing sea surface temperatures, with direct application to marine protected area planning.</w:t>
      </w:r>
    </w:p>
    <w:p>
      <w:pPr>
        <w:numPr>
          <w:ilvl w:val="0"/>
          <w:numId w:val="1001"/>
        </w:numPr>
        <w:pStyle w:val="Compact"/>
      </w:pPr>
      <w:r>
        <w:rPr>
          <w:bCs/>
          <w:b/>
        </w:rPr>
        <w:t xml:space="preserve">Methodology:</w:t>
      </w:r>
      <w:r>
        <w:t xml:space="preserve"> </w:t>
      </w:r>
      <w:r>
        <w:t xml:space="preserve">Integrating satellite-derived sea temperature data, in-situ sensor networks (to be deployed along Jeddah's coast), and genomic analysis of coral microbiomes.</w:t>
      </w:r>
    </w:p>
    <w:p>
      <w:pPr>
        <w:pStyle w:val="FirstParagraph"/>
      </w:pPr>
      <w:r>
        <w:t xml:space="preserve">This Scholarship Application Letter is not merely about funding—it represents my dedication to contributing meaningfully to Saudi Arabia's vision for a sustainable marine future. The Kingdom has made monumental investments in ocean science through initiatives like the National Marine Environment Program and KAUST's Center for Desert Agriculture, which actively seeks researchers committed to regional environmental challenges. As an Oceanographer, I am prepared to collaborate with local institutions such as the Saudi Geological Survey and the Red Sea Research Center—located conveniently near Jeddah—to ensure my work directly supports national conservation goals. My proposed research will provide actionable data for policymakers managing Jeddah's coastal zone, addressing critical aspects of Vision 2030's sustainability targets.</w:t>
      </w:r>
    </w:p>
    <w:p>
      <w:pPr>
        <w:pStyle w:val="BodyText"/>
      </w:pPr>
      <w:r>
        <w:t xml:space="preserve">My professional development has been guided by a commitment to cultural respect and local partnership—essential for success in Saudi Arabia Jeddah. During my fieldwork in the Arabian Gulf, I collaborated with local fishermen to collect baseline data, learning the importance of integrating traditional ecological knowledge with scientific methods. This experience reinforced my belief that effective Oceanography must be rooted in community engagement. I am eager to apply this approach along Jeddah's coast, where the confluence of ancient maritime heritage and modern development creates a unique laboratory for studying human-ocean relationships.</w:t>
      </w:r>
    </w:p>
    <w:p>
      <w:pPr>
        <w:pStyle w:val="BodyText"/>
      </w:pPr>
      <w:r>
        <w:t xml:space="preserve">Financially, this scholarship is essential to fully dedicate myself to fieldwork in the Red Sea without economic distraction. The cost of specialized equipment (e.g., autonomous underwater vehicles for reef mapping), travel expenses for coastal sampling across Jeddah's diverse ecosystems (from mangroves in Al Balad to deeper offshore zones), and participation in KAUST's international marine science symposiums are beyond my personal resources. With this funding, I will immediately commence data collection during the optimal coral spawning season (April-May 2025), ensuring timely contributions to ongoing regional conservation efforts.</w:t>
      </w:r>
    </w:p>
    <w:p>
      <w:pPr>
        <w:pStyle w:val="BodyText"/>
      </w:pPr>
      <w:r>
        <w:t xml:space="preserve">My career vision extends far beyond academia. Upon completion of my studies, I plan to establish a marine research unit within a Saudi public institution focused on long-term monitoring of Jeddah's coastal health—directly supporting the Kingdom's goal to expand protected marine areas by 30% by 2030. My expertise as an Oceanographer will bridge scientific knowledge and policy implementation, creating tangible benefits for both Jeddah's tourism economy (which relies heavily on pristine beaches) and its fishing communities. I am committed to becoming a Saudi-trained scientist who contributes to the nation's scientific independence in marine stewardship.</w:t>
      </w:r>
    </w:p>
    <w:p>
      <w:pPr>
        <w:pStyle w:val="BodyText"/>
      </w:pPr>
      <w:r>
        <w:t xml:space="preserve">As an individual passionate about protecting our oceans, I have long admired Saudi Arabia's strategic investment in sustainable coastal development. The opportunity to conduct this critical research from Jeddah—a city where the Red Sea meets ancient Arabian culture—represents the ideal convergence of my professional purpose and national aspirations. This Scholarship Application Letter is my formal pledge to honor that trust through rigorous science, cultural humility, and measurable environmental impact.</w:t>
      </w:r>
    </w:p>
    <w:p>
      <w:pPr>
        <w:pStyle w:val="BodyText"/>
      </w:pPr>
      <w:r>
        <w:t xml:space="preserve">I have attached comprehensive documentation including academic transcripts, research proposal details, and letters of recommendation from professors at [University Name] who can attest to my scientific capabilities. I welcome the opportunity to discuss how my Oceanographer-focused research will advance Saudi Arabia's marine conservation objectives during an interview at your convenience. Thank you for considering this Scholarship Application Letter as a step toward securing a brighter future for the Red Sea ecosystem and Jeddah's coastal communitie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eanographic Research in Jeddah</dc:title>
  <dc:creator/>
  <dc:language>en</dc:language>
  <cp:keywords/>
  <dcterms:created xsi:type="dcterms:W3CDTF">2026-07-24T00:20:38Z</dcterms:created>
  <dcterms:modified xsi:type="dcterms:W3CDTF">2026-07-24T00:20:38Z</dcterms:modified>
</cp:coreProperties>
</file>

<file path=docProps/custom.xml><?xml version="1.0" encoding="utf-8"?>
<Properties xmlns="http://schemas.openxmlformats.org/officeDocument/2006/custom-properties" xmlns:vt="http://schemas.openxmlformats.org/officeDocument/2006/docPropsVTypes"/>
</file>